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59C" w:rsidRDefault="00387A9F" w:rsidP="008220AC">
      <w:r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42B9A4" wp14:editId="4AD8AC88">
                <wp:simplePos x="0" y="0"/>
                <wp:positionH relativeFrom="column">
                  <wp:posOffset>-560070</wp:posOffset>
                </wp:positionH>
                <wp:positionV relativeFrom="paragraph">
                  <wp:posOffset>699135</wp:posOffset>
                </wp:positionV>
                <wp:extent cx="3522980" cy="55245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320E4A" w:rsidRDefault="00737451" w:rsidP="00540EE1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</w:pPr>
                            <w:r w:rsidRPr="00BD45F8">
                              <w:rPr>
                                <w:rFonts w:ascii="Times New Roman" w:eastAsia="Arial" w:hAnsi="Times New Roman" w:cs="Times New Roman"/>
                                <w:bCs/>
                                <w:sz w:val="24"/>
                                <w:szCs w:val="24"/>
                              </w:rPr>
                              <w:t>Mob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bCs/>
                                <w:sz w:val="24"/>
                                <w:szCs w:val="24"/>
                              </w:rPr>
                              <w:t>. no: +91</w:t>
                            </w:r>
                            <w:r w:rsidRPr="00BD45F8">
                              <w:rPr>
                                <w:rFonts w:ascii="Times New Roman" w:eastAsia="Arial" w:hAnsi="Times New Roman" w:cs="Times New Roman"/>
                                <w:bCs/>
                                <w:sz w:val="24"/>
                                <w:szCs w:val="24"/>
                              </w:rPr>
                              <w:t>7083932283</w:t>
                            </w:r>
                            <w:r w:rsidR="008220AC"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  <w:br/>
                            </w:r>
                            <w:r w:rsidRPr="00605878">
                              <w:rPr>
                                <w:rFonts w:ascii="Times New Roman" w:eastAsia="Arial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Email Id: </w:t>
                            </w:r>
                            <w:hyperlink r:id="rId6" w:history="1">
                              <w:r w:rsidRPr="00605878">
                                <w:rPr>
                                  <w:rStyle w:val="Hyperlink"/>
                                  <w:rFonts w:ascii="Times New Roman" w:eastAsia="Arial" w:hAnsi="Times New Roman" w:cs="Times New Roman"/>
                                  <w:bCs/>
                                  <w:sz w:val="24"/>
                                  <w:szCs w:val="24"/>
                                </w:rPr>
                                <w:t>latabansavade24@gmail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42B9A4" id="_x0000_t202" coordsize="21600,21600" o:spt="202" path="m,l,21600r21600,l21600,xe">
                <v:stroke joinstyle="miter"/>
                <v:path gradientshapeok="t" o:connecttype="rect"/>
              </v:shapetype>
              <v:shape id="Text Box 128" o:spid="_x0000_s1026" type="#_x0000_t202" style="position:absolute;margin-left:-44.1pt;margin-top:55.05pt;width:277.4pt;height:4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c2MuAIAALw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" filled="f" stroked="f">
                <v:textbox>
                  <w:txbxContent>
                    <w:p w:rsidR="001373EC" w:rsidRPr="00320E4A" w:rsidRDefault="00737451" w:rsidP="00540EE1">
                      <w:pPr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</w:pPr>
                      <w:r w:rsidRPr="00BD45F8">
                        <w:rPr>
                          <w:rFonts w:ascii="Times New Roman" w:eastAsia="Arial" w:hAnsi="Times New Roman" w:cs="Times New Roman"/>
                          <w:bCs/>
                          <w:sz w:val="24"/>
                          <w:szCs w:val="24"/>
                        </w:rPr>
                        <w:t>Mob</w:t>
                      </w:r>
                      <w:r>
                        <w:rPr>
                          <w:rFonts w:ascii="Times New Roman" w:eastAsia="Arial" w:hAnsi="Times New Roman" w:cs="Times New Roman"/>
                          <w:bCs/>
                          <w:sz w:val="24"/>
                          <w:szCs w:val="24"/>
                        </w:rPr>
                        <w:t>. no: +91</w:t>
                      </w:r>
                      <w:r w:rsidRPr="00BD45F8">
                        <w:rPr>
                          <w:rFonts w:ascii="Times New Roman" w:eastAsia="Arial" w:hAnsi="Times New Roman" w:cs="Times New Roman"/>
                          <w:bCs/>
                          <w:sz w:val="24"/>
                          <w:szCs w:val="24"/>
                        </w:rPr>
                        <w:t>7083932283</w:t>
                      </w:r>
                      <w:r w:rsidR="008220AC"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  <w:br/>
                      </w:r>
                      <w:r w:rsidRPr="00605878">
                        <w:rPr>
                          <w:rFonts w:ascii="Times New Roman" w:eastAsia="Arial" w:hAnsi="Times New Roman" w:cs="Times New Roman"/>
                          <w:bCs/>
                          <w:sz w:val="24"/>
                          <w:szCs w:val="24"/>
                        </w:rPr>
                        <w:t xml:space="preserve">Email Id: </w:t>
                      </w:r>
                      <w:hyperlink r:id="rId7" w:history="1">
                        <w:r w:rsidRPr="00605878">
                          <w:rPr>
                            <w:rStyle w:val="Hyperlink"/>
                            <w:rFonts w:ascii="Times New Roman" w:eastAsia="Arial" w:hAnsi="Times New Roman" w:cs="Times New Roman"/>
                            <w:bCs/>
                            <w:sz w:val="24"/>
                            <w:szCs w:val="24"/>
                          </w:rPr>
                          <w:t>latabansavade24@gmail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184E94" wp14:editId="638B8132">
                <wp:simplePos x="0" y="0"/>
                <wp:positionH relativeFrom="column">
                  <wp:posOffset>-573405</wp:posOffset>
                </wp:positionH>
                <wp:positionV relativeFrom="paragraph">
                  <wp:posOffset>424815</wp:posOffset>
                </wp:positionV>
                <wp:extent cx="3532505" cy="371475"/>
                <wp:effectExtent l="0" t="0" r="0" b="9525"/>
                <wp:wrapNone/>
                <wp:docPr id="23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35FC" w:rsidRPr="00320E4A" w:rsidRDefault="008A2E78" w:rsidP="009835FC">
                            <w:pPr>
                              <w:spacing w:line="216" w:lineRule="auto"/>
                              <w:jc w:val="both"/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  <w:t xml:space="preserve">Mechanical </w:t>
                            </w:r>
                            <w:r w:rsidR="00737451"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  <w:t>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184E94" id="Text Box 126" o:spid="_x0000_s1027" type="#_x0000_t202" style="position:absolute;margin-left:-45.15pt;margin-top:33.45pt;width:278.15pt;height:29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QACuw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" filled="f" stroked="f">
                <v:textbox>
                  <w:txbxContent>
                    <w:p w:rsidR="009835FC" w:rsidRPr="00320E4A" w:rsidRDefault="008A2E78" w:rsidP="009835FC">
                      <w:pPr>
                        <w:spacing w:line="216" w:lineRule="auto"/>
                        <w:jc w:val="both"/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</w:pPr>
                      <w:r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  <w:t xml:space="preserve">Mechanical </w:t>
                      </w:r>
                      <w:r w:rsidR="00737451"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  <w:t>Engineer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16D374" wp14:editId="73BADC75">
                <wp:simplePos x="0" y="0"/>
                <wp:positionH relativeFrom="column">
                  <wp:posOffset>-588645</wp:posOffset>
                </wp:positionH>
                <wp:positionV relativeFrom="paragraph">
                  <wp:posOffset>635</wp:posOffset>
                </wp:positionV>
                <wp:extent cx="3532505" cy="438150"/>
                <wp:effectExtent l="0" t="0" r="0" b="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320E4A" w:rsidRDefault="00737451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  <w:t>Lata Subhash Bansava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16D374" id="_x0000_s1028" type="#_x0000_t202" style="position:absolute;margin-left:-46.35pt;margin-top:.05pt;width:278.1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AzzvAIAAMM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" filled="f" stroked="f">
                <v:textbox>
                  <w:txbxContent>
                    <w:p w:rsidR="001373EC" w:rsidRPr="00320E4A" w:rsidRDefault="00737451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  <w:t>Lata Subhash Bansava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45598" behindDoc="0" locked="0" layoutInCell="1" allowOverlap="1" wp14:anchorId="62A8741B" wp14:editId="737B1688">
                <wp:simplePos x="0" y="0"/>
                <wp:positionH relativeFrom="column">
                  <wp:posOffset>1783080</wp:posOffset>
                </wp:positionH>
                <wp:positionV relativeFrom="paragraph">
                  <wp:posOffset>1485900</wp:posOffset>
                </wp:positionV>
                <wp:extent cx="7620" cy="7208520"/>
                <wp:effectExtent l="0" t="0" r="30480" b="3048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72085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AD56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9522CE" id="Straight Connector 32" o:spid="_x0000_s1026" style="position:absolute;flip:x;z-index:2516455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0.4pt,117pt" to="141pt,68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" strokecolor="#fad567" strokeweight="1.5pt">
                <v:stroke joinstyle="miter"/>
              </v:line>
            </w:pict>
          </mc:Fallback>
        </mc:AlternateContent>
      </w:r>
      <w:bookmarkStart w:id="0" w:name="_GoBack"/>
      <w:r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 wp14:anchorId="541C60BB" wp14:editId="5FB7D38D">
                <wp:simplePos x="0" y="0"/>
                <wp:positionH relativeFrom="margin">
                  <wp:align>center</wp:align>
                </wp:positionH>
                <wp:positionV relativeFrom="paragraph">
                  <wp:posOffset>-687705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2640AA" id="Rectangle 135" o:spid="_x0000_s1026" style="position:absolute;margin-left:0;margin-top:-54.15pt;width:8in;height:756pt;z-index:25164524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r4ApzuMAAAALAQAA&#10;DwAAAAAAAAAAAAAAAABaBAAAZHJzL2Rvd25yZXYueG1sUEsFBgAAAAAEAAQA8wAAAGoFAAAAAA==&#10;" fillcolor="white [3212]" stroked="f">
                <w10:wrap anchorx="margin"/>
              </v:rect>
            </w:pict>
          </mc:Fallback>
        </mc:AlternateContent>
      </w:r>
      <w:bookmarkEnd w:id="0"/>
      <w:r w:rsidR="00F2093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A3BBE76" wp14:editId="51068078">
                <wp:simplePos x="0" y="0"/>
                <wp:positionH relativeFrom="margin">
                  <wp:posOffset>1958340</wp:posOffset>
                </wp:positionH>
                <wp:positionV relativeFrom="paragraph">
                  <wp:posOffset>1790700</wp:posOffset>
                </wp:positionV>
                <wp:extent cx="4061460" cy="130302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1460" cy="1303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436D7" w:rsidRDefault="007436D7" w:rsidP="007436D7">
                            <w:pPr>
                              <w:spacing w:after="0" w:line="216" w:lineRule="auto"/>
                              <w:rPr>
                                <w:rFonts w:ascii="Times New Roman" w:eastAsia="Arial" w:hAnsi="Times New Roman" w:cs="Times New Roman"/>
                                <w:b/>
                                <w:bCs/>
                                <w:sz w:val="18"/>
                                <w:szCs w:val="24"/>
                              </w:rPr>
                            </w:pPr>
                            <w:r w:rsidRPr="007436D7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CAREER</w:t>
                            </w:r>
                            <w:r w:rsidRPr="00403A33">
                              <w:rPr>
                                <w:rFonts w:ascii="Times New Roman" w:eastAsia="Arial" w:hAnsi="Times New Roman" w:cs="Times New Roman"/>
                                <w:b/>
                                <w:bCs/>
                                <w:sz w:val="18"/>
                                <w:szCs w:val="24"/>
                              </w:rPr>
                              <w:t xml:space="preserve"> </w:t>
                            </w:r>
                            <w:r w:rsidRPr="007436D7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OBJECTIVE</w:t>
                            </w:r>
                          </w:p>
                          <w:p w:rsidR="007436D7" w:rsidRPr="00403A33" w:rsidRDefault="007436D7" w:rsidP="007436D7">
                            <w:pPr>
                              <w:spacing w:after="0" w:line="216" w:lineRule="auto"/>
                              <w:rPr>
                                <w:rFonts w:ascii="Times New Roman" w:eastAsia="Arial" w:hAnsi="Times New Roman" w:cs="Times New Roman"/>
                                <w:b/>
                                <w:bCs/>
                                <w:sz w:val="18"/>
                                <w:szCs w:val="24"/>
                              </w:rPr>
                            </w:pPr>
                          </w:p>
                          <w:p w:rsidR="007436D7" w:rsidRPr="00F20939" w:rsidRDefault="007436D7" w:rsidP="007436D7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F20939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To work in challenging environment demanding all my skills and efforts to explore and adapt myself in different fields and realize my potential where I get the opportunity or continuous learning.</w:t>
                            </w:r>
                          </w:p>
                          <w:p w:rsidR="007436D7" w:rsidRDefault="007436D7" w:rsidP="007436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BBE76" id="Text Box 16" o:spid="_x0000_s1029" type="#_x0000_t202" style="position:absolute;margin-left:154.2pt;margin-top:141pt;width:319.8pt;height:102.6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" fillcolor="white [3201]" stroked="f" strokeweight=".5pt">
                <v:textbox>
                  <w:txbxContent>
                    <w:p w:rsidR="007436D7" w:rsidRDefault="007436D7" w:rsidP="007436D7">
                      <w:pPr>
                        <w:spacing w:after="0" w:line="216" w:lineRule="auto"/>
                        <w:rPr>
                          <w:rFonts w:ascii="Times New Roman" w:eastAsia="Arial" w:hAnsi="Times New Roman" w:cs="Times New Roman"/>
                          <w:b/>
                          <w:bCs/>
                          <w:sz w:val="18"/>
                          <w:szCs w:val="24"/>
                        </w:rPr>
                      </w:pPr>
                      <w:r w:rsidRPr="007436D7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CAREER</w:t>
                      </w:r>
                      <w:r w:rsidRPr="00403A33">
                        <w:rPr>
                          <w:rFonts w:ascii="Times New Roman" w:eastAsia="Arial" w:hAnsi="Times New Roman" w:cs="Times New Roman"/>
                          <w:b/>
                          <w:bCs/>
                          <w:sz w:val="18"/>
                          <w:szCs w:val="24"/>
                        </w:rPr>
                        <w:t xml:space="preserve"> </w:t>
                      </w:r>
                      <w:r w:rsidRPr="007436D7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OBJECTIVE</w:t>
                      </w:r>
                    </w:p>
                    <w:p w:rsidR="007436D7" w:rsidRPr="00403A33" w:rsidRDefault="007436D7" w:rsidP="007436D7">
                      <w:pPr>
                        <w:spacing w:after="0" w:line="216" w:lineRule="auto"/>
                        <w:rPr>
                          <w:rFonts w:ascii="Times New Roman" w:eastAsia="Arial" w:hAnsi="Times New Roman" w:cs="Times New Roman"/>
                          <w:b/>
                          <w:bCs/>
                          <w:sz w:val="18"/>
                          <w:szCs w:val="24"/>
                        </w:rPr>
                      </w:pPr>
                    </w:p>
                    <w:p w:rsidR="007436D7" w:rsidRPr="00F20939" w:rsidRDefault="007436D7" w:rsidP="007436D7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F20939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To work in challenging environment demanding all my skills and efforts to explore and adapt myself in different fields and realize my potential where I get the opportunity or continuous learning.</w:t>
                      </w:r>
                    </w:p>
                    <w:p w:rsidR="007436D7" w:rsidRDefault="007436D7" w:rsidP="007436D7"/>
                  </w:txbxContent>
                </v:textbox>
                <w10:wrap anchorx="margin"/>
              </v:shape>
            </w:pict>
          </mc:Fallback>
        </mc:AlternateContent>
      </w:r>
      <w:r w:rsidR="00F20939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17B6000" wp14:editId="751EA2C2">
                <wp:simplePos x="0" y="0"/>
                <wp:positionH relativeFrom="column">
                  <wp:posOffset>1906905</wp:posOffset>
                </wp:positionH>
                <wp:positionV relativeFrom="paragraph">
                  <wp:posOffset>3068955</wp:posOffset>
                </wp:positionV>
                <wp:extent cx="3238500" cy="39052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320E4A" w:rsidRDefault="00CC0205" w:rsidP="004F5B3B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9835FC"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EBC007" id="Text Box 41" o:spid="_x0000_s1027" type="#_x0000_t202" style="position:absolute;margin-left:150.15pt;margin-top:241.65pt;width:255pt;height:30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OOdtg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" filled="f" stroked="f">
                <v:textbox>
                  <w:txbxContent>
                    <w:p w:rsidR="004F5B3B" w:rsidRPr="00320E4A" w:rsidRDefault="00CC0205" w:rsidP="004F5B3B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 xml:space="preserve"> </w:t>
                      </w:r>
                      <w:r w:rsidR="009835FC"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FD2B89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356E69D" wp14:editId="27D9D6E6">
                <wp:simplePos x="0" y="0"/>
                <wp:positionH relativeFrom="column">
                  <wp:posOffset>-609600</wp:posOffset>
                </wp:positionH>
                <wp:positionV relativeFrom="paragraph">
                  <wp:posOffset>6568440</wp:posOffset>
                </wp:positionV>
                <wp:extent cx="2299970" cy="40576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405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320E4A" w:rsidRDefault="00FD2B89" w:rsidP="00FD2B89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 xml:space="preserve">                    </w:t>
                            </w:r>
                            <w:r w:rsidR="008220AC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EA4B8B" id="Text Box 40" o:spid="_x0000_s1028" type="#_x0000_t202" style="position:absolute;margin-left:-48pt;margin-top:517.2pt;width:181.1pt;height:31.9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" filled="f" stroked="f">
                <v:textbox>
                  <w:txbxContent>
                    <w:p w:rsidR="004F5B3B" w:rsidRPr="00320E4A" w:rsidRDefault="00FD2B89" w:rsidP="00FD2B89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 xml:space="preserve">                    </w:t>
                      </w:r>
                      <w:r w:rsidR="008220AC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FD2B89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16026E" wp14:editId="46681DBD">
                <wp:simplePos x="0" y="0"/>
                <wp:positionH relativeFrom="column">
                  <wp:posOffset>-609600</wp:posOffset>
                </wp:positionH>
                <wp:positionV relativeFrom="paragraph">
                  <wp:posOffset>692658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320E4A" w:rsidRDefault="00737451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utoC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030D06" id="Text Box 58" o:spid="_x0000_s1029" type="#_x0000_t202" style="position:absolute;margin-left:-48pt;margin-top:545.4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G1/uw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" filled="f" stroked="f">
                <v:textbox>
                  <w:txbxContent>
                    <w:p w:rsidR="00D23696" w:rsidRPr="00320E4A" w:rsidRDefault="00737451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utoC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D2B89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49A52B" wp14:editId="5B521D5D">
                <wp:simplePos x="0" y="0"/>
                <wp:positionH relativeFrom="column">
                  <wp:posOffset>-631825</wp:posOffset>
                </wp:positionH>
                <wp:positionV relativeFrom="paragraph">
                  <wp:posOffset>7178040</wp:posOffset>
                </wp:positionV>
                <wp:extent cx="2238375" cy="335280"/>
                <wp:effectExtent l="0" t="0" r="0" b="762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737451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olid wor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62B55" id="Text Box 84" o:spid="_x0000_s1030" type="#_x0000_t202" style="position:absolute;margin-left:-49.75pt;margin-top:565.2pt;width:176.25pt;height:26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qYuuw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" filled="f" stroked="f">
                <v:textbox>
                  <w:txbxContent>
                    <w:p w:rsidR="00610F96" w:rsidRPr="00320E4A" w:rsidRDefault="00737451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olid works</w:t>
                      </w:r>
                    </w:p>
                  </w:txbxContent>
                </v:textbox>
              </v:shape>
            </w:pict>
          </mc:Fallback>
        </mc:AlternateContent>
      </w:r>
      <w:r w:rsidR="00FD2B89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3D6235" wp14:editId="65ED7AE5">
                <wp:simplePos x="0" y="0"/>
                <wp:positionH relativeFrom="column">
                  <wp:posOffset>-609600</wp:posOffset>
                </wp:positionH>
                <wp:positionV relativeFrom="paragraph">
                  <wp:posOffset>745617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737451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FUSION 360, </w:t>
                            </w:r>
                            <w:r w:rsidR="00DE036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AT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74B47" id="Text Box 90" o:spid="_x0000_s1031" type="#_x0000_t202" style="position:absolute;margin-left:-48pt;margin-top:587.1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Qxqtw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" filled="f" stroked="f">
                <v:textbox>
                  <w:txbxContent>
                    <w:p w:rsidR="00610F96" w:rsidRPr="00320E4A" w:rsidRDefault="00737451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FUSION 360, </w:t>
                      </w:r>
                      <w:r w:rsidR="00DE0361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ATIA</w:t>
                      </w:r>
                    </w:p>
                  </w:txbxContent>
                </v:textbox>
              </v:shape>
            </w:pict>
          </mc:Fallback>
        </mc:AlternateContent>
      </w:r>
      <w:r w:rsidR="00FD2B89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9095E8" wp14:editId="5FD3C2A4">
                <wp:simplePos x="0" y="0"/>
                <wp:positionH relativeFrom="column">
                  <wp:posOffset>-624840</wp:posOffset>
                </wp:positionH>
                <wp:positionV relativeFrom="paragraph">
                  <wp:posOffset>7711440</wp:posOffset>
                </wp:positionV>
                <wp:extent cx="2238375" cy="340995"/>
                <wp:effectExtent l="0" t="0" r="0" b="190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40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DE0361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 &amp; C++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454CCE" id="Text Box 96" o:spid="_x0000_s1032" type="#_x0000_t202" style="position:absolute;margin-left:-49.2pt;margin-top:607.2pt;width:176.25pt;height:26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" filled="f" stroked="f">
                <v:textbox>
                  <w:txbxContent>
                    <w:p w:rsidR="00610F96" w:rsidRPr="00320E4A" w:rsidRDefault="00DE0361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 &amp; C++</w:t>
                      </w:r>
                    </w:p>
                  </w:txbxContent>
                </v:textbox>
              </v:shape>
            </w:pict>
          </mc:Fallback>
        </mc:AlternateContent>
      </w:r>
      <w:r w:rsidR="00FD2B89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DEF3DB" wp14:editId="593DF013">
                <wp:simplePos x="0" y="0"/>
                <wp:positionH relativeFrom="column">
                  <wp:posOffset>-696595</wp:posOffset>
                </wp:positionH>
                <wp:positionV relativeFrom="paragraph">
                  <wp:posOffset>7983220</wp:posOffset>
                </wp:positionV>
                <wp:extent cx="2299970" cy="963930"/>
                <wp:effectExtent l="0" t="0" r="0" b="762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963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Default="00DE0361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RP &amp; System Analysis</w:t>
                            </w:r>
                          </w:p>
                          <w:p w:rsidR="00DE0361" w:rsidRDefault="00DE0361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S-office, MS-Excel, MS-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owerpoint</w:t>
                            </w:r>
                            <w:proofErr w:type="spellEnd"/>
                          </w:p>
                          <w:p w:rsidR="00DE0361" w:rsidRPr="00320E4A" w:rsidRDefault="00DE0361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089F6" id="Text Box 102" o:spid="_x0000_s1033" type="#_x0000_t202" style="position:absolute;margin-left:-54.85pt;margin-top:628.6pt;width:181.1pt;height:7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" filled="f" stroked="f">
                <v:textbox>
                  <w:txbxContent>
                    <w:p w:rsidR="00610F96" w:rsidRDefault="00DE0361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RP &amp; System Analysis</w:t>
                      </w:r>
                    </w:p>
                    <w:p w:rsidR="00DE0361" w:rsidRDefault="00DE0361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S-office, MS-Excel, MS-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owerpoint</w:t>
                      </w:r>
                      <w:proofErr w:type="spellEnd"/>
                    </w:p>
                    <w:p w:rsidR="00DE0361" w:rsidRPr="00320E4A" w:rsidRDefault="00DE0361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2262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82FE8BD" wp14:editId="21005A5A">
                <wp:simplePos x="0" y="0"/>
                <wp:positionH relativeFrom="column">
                  <wp:posOffset>1977390</wp:posOffset>
                </wp:positionH>
                <wp:positionV relativeFrom="paragraph">
                  <wp:posOffset>4693920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320E4A" w:rsidRDefault="008A2E78" w:rsidP="00CC0205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RIT (2020</w:t>
                            </w:r>
                            <w:r w:rsidR="00A6066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17D23" id="Text Box 46" o:spid="_x0000_s1034" type="#_x0000_t202" style="position:absolute;margin-left:155.7pt;margin-top:369.6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" filled="f" stroked="f">
                <v:textbox>
                  <w:txbxContent>
                    <w:p w:rsidR="00A60664" w:rsidRPr="00320E4A" w:rsidRDefault="008A2E78" w:rsidP="00CC0205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RIT (2020</w:t>
                      </w:r>
                      <w:r w:rsidR="00A6066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C2262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596F14F" wp14:editId="2AB42989">
                <wp:simplePos x="0" y="0"/>
                <wp:positionH relativeFrom="column">
                  <wp:posOffset>1951990</wp:posOffset>
                </wp:positionH>
                <wp:positionV relativeFrom="paragraph">
                  <wp:posOffset>4108450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320E4A" w:rsidRDefault="008A2E78" w:rsidP="00CC0205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Span Engineering Works (2019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BC8E91" id="Text Box 44" o:spid="_x0000_s1035" type="#_x0000_t202" style="position:absolute;margin-left:153.7pt;margin-top:323.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" filled="f" stroked="f">
                <v:textbox>
                  <w:txbxContent>
                    <w:p w:rsidR="007C41E6" w:rsidRPr="00320E4A" w:rsidRDefault="008A2E78" w:rsidP="00CC0205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Span Engineering Works (2019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C2262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CAA2B55" wp14:editId="074D4F6C">
                <wp:simplePos x="0" y="0"/>
                <wp:positionH relativeFrom="column">
                  <wp:posOffset>1951990</wp:posOffset>
                </wp:positionH>
                <wp:positionV relativeFrom="paragraph">
                  <wp:posOffset>3569335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320E4A" w:rsidRDefault="00A333E5" w:rsidP="00CC0205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Genral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Electric </w:t>
                            </w:r>
                            <w:r w:rsidR="00877E1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(20</w:t>
                            </w:r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17-2018</w:t>
                            </w:r>
                            <w:r w:rsidR="00877E1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57CD54" id="Text Box 42" o:spid="_x0000_s1036" type="#_x0000_t202" style="position:absolute;margin-left:153.7pt;margin-top:281.05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iAP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" filled="f" stroked="f">
                <v:textbox>
                  <w:txbxContent>
                    <w:p w:rsidR="00877E14" w:rsidRPr="00320E4A" w:rsidRDefault="00A333E5" w:rsidP="00CC0205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Genral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Electric </w:t>
                      </w:r>
                      <w:r w:rsidR="00877E1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(20</w:t>
                      </w:r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17-2018</w:t>
                      </w:r>
                      <w:r w:rsidR="00877E1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03364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EC9928" wp14:editId="7EBC72D6">
                <wp:simplePos x="0" y="0"/>
                <wp:positionH relativeFrom="column">
                  <wp:posOffset>-792480</wp:posOffset>
                </wp:positionH>
                <wp:positionV relativeFrom="paragraph">
                  <wp:posOffset>5360035</wp:posOffset>
                </wp:positionV>
                <wp:extent cx="2421255" cy="1112520"/>
                <wp:effectExtent l="0" t="0" r="0" b="0"/>
                <wp:wrapNone/>
                <wp:docPr id="4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1255" cy="1112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03364" w:rsidRPr="00CC2262" w:rsidRDefault="008D7678" w:rsidP="00CC2262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  <w:r w:rsidRPr="00CC2262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Humidity measurement and </w:t>
                            </w:r>
                            <w:r w:rsidR="00603364" w:rsidRPr="00CC2262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CC2262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control with help of Arduino</w:t>
                            </w:r>
                            <w:r w:rsidR="00603364" w:rsidRPr="00CC2262">
                              <w:rPr>
                                <w:szCs w:val="24"/>
                              </w:rPr>
                              <w:t xml:space="preserve">  </w:t>
                            </w:r>
                            <w:proofErr w:type="gramStart"/>
                            <w:r w:rsidR="00603364" w:rsidRPr="00CC2262">
                              <w:rPr>
                                <w:szCs w:val="24"/>
                              </w:rPr>
                              <w:t xml:space="preserve">   </w:t>
                            </w:r>
                            <w:r w:rsidR="00CC2262">
                              <w:rPr>
                                <w:sz w:val="14"/>
                                <w:szCs w:val="24"/>
                              </w:rPr>
                              <w:t>(</w:t>
                            </w:r>
                            <w:proofErr w:type="gramEnd"/>
                            <w:r w:rsidR="00CC2262">
                              <w:rPr>
                                <w:sz w:val="14"/>
                                <w:szCs w:val="24"/>
                              </w:rPr>
                              <w:t>self-interest-</w:t>
                            </w:r>
                            <w:r w:rsidR="00CC2262" w:rsidRPr="00CC2262">
                              <w:rPr>
                                <w:sz w:val="14"/>
                                <w:szCs w:val="24"/>
                              </w:rPr>
                              <w:t>project)</w:t>
                            </w:r>
                            <w:r w:rsidR="00603364" w:rsidRPr="00CC2262">
                              <w:rPr>
                                <w:szCs w:val="24"/>
                              </w:rPr>
                              <w:t xml:space="preserve">                                                                                                      </w:t>
                            </w:r>
                            <w:r w:rsidR="00603364" w:rsidRPr="00CC226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sz w:val="18"/>
                              </w:rPr>
                              <w:t>Worked on microcontrollers, sensors, transducers</w:t>
                            </w:r>
                            <w:r w:rsidR="00603364" w:rsidRPr="00CC2262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8220AC" w:rsidRDefault="008220AC" w:rsidP="00603364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</w:p>
                          <w:p w:rsidR="00603364" w:rsidRPr="00603364" w:rsidRDefault="00603364" w:rsidP="00603364">
                            <w:pPr>
                              <w:pStyle w:val="ListParagraph"/>
                              <w:jc w:val="both"/>
                              <w:rPr>
                                <w:sz w:val="16"/>
                                <w:szCs w:val="24"/>
                              </w:rPr>
                            </w:pPr>
                            <w:r w:rsidRPr="00BD45F8">
                              <w:rPr>
                                <w:szCs w:val="24"/>
                              </w:rPr>
                              <w:t xml:space="preserve">                                                                     </w:t>
                            </w:r>
                            <w:r>
                              <w:rPr>
                                <w:szCs w:val="24"/>
                              </w:rPr>
                              <w:t xml:space="preserve">                     </w:t>
                            </w:r>
                            <w:r w:rsidRPr="00603364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sz w:val="18"/>
                              </w:rPr>
                              <w:t>Worked on microcontrollers, sensors, transducers.</w:t>
                            </w:r>
                          </w:p>
                          <w:p w:rsidR="00603364" w:rsidRPr="00320E4A" w:rsidRDefault="00603364" w:rsidP="00603364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B74F2" id="_x0000_s1037" type="#_x0000_t202" style="position:absolute;margin-left:-62.4pt;margin-top:422.05pt;width:190.65pt;height:87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mt2uwIAAMQ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" filled="f" stroked="f">
                <v:textbox>
                  <w:txbxContent>
                    <w:p w:rsidR="00603364" w:rsidRPr="00CC2262" w:rsidRDefault="008D7678" w:rsidP="00CC2262">
                      <w:pPr>
                        <w:jc w:val="both"/>
                        <w:rPr>
                          <w:szCs w:val="24"/>
                        </w:rPr>
                      </w:pPr>
                      <w:r w:rsidRPr="00CC2262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Humidity measurement and </w:t>
                      </w:r>
                      <w:r w:rsidR="00603364" w:rsidRPr="00CC2262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 </w:t>
                      </w:r>
                      <w:r w:rsidRPr="00CC2262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control with help of Arduino</w:t>
                      </w:r>
                      <w:r w:rsidR="00603364" w:rsidRPr="00CC2262">
                        <w:rPr>
                          <w:szCs w:val="24"/>
                        </w:rPr>
                        <w:t xml:space="preserve">  </w:t>
                      </w:r>
                      <w:proofErr w:type="gramStart"/>
                      <w:r w:rsidR="00603364" w:rsidRPr="00CC2262">
                        <w:rPr>
                          <w:szCs w:val="24"/>
                        </w:rPr>
                        <w:t xml:space="preserve">   </w:t>
                      </w:r>
                      <w:r w:rsidR="00CC2262">
                        <w:rPr>
                          <w:sz w:val="14"/>
                          <w:szCs w:val="24"/>
                        </w:rPr>
                        <w:t>(</w:t>
                      </w:r>
                      <w:proofErr w:type="gramEnd"/>
                      <w:r w:rsidR="00CC2262">
                        <w:rPr>
                          <w:sz w:val="14"/>
                          <w:szCs w:val="24"/>
                        </w:rPr>
                        <w:t>self-interest-</w:t>
                      </w:r>
                      <w:r w:rsidR="00CC2262" w:rsidRPr="00CC2262">
                        <w:rPr>
                          <w:sz w:val="14"/>
                          <w:szCs w:val="24"/>
                        </w:rPr>
                        <w:t>project)</w:t>
                      </w:r>
                      <w:r w:rsidR="00603364" w:rsidRPr="00CC2262">
                        <w:rPr>
                          <w:szCs w:val="24"/>
                        </w:rPr>
                        <w:t xml:space="preserve">                                                                                                      </w:t>
                      </w:r>
                      <w:r w:rsidR="00603364" w:rsidRPr="00CC2262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sz w:val="18"/>
                        </w:rPr>
                        <w:t>Worked on microcontrollers, sensors, transducers</w:t>
                      </w:r>
                      <w:r w:rsidR="00603364" w:rsidRPr="00CC2262">
                        <w:rPr>
                          <w:sz w:val="24"/>
                          <w:szCs w:val="24"/>
                        </w:rPr>
                        <w:t>.</w:t>
                      </w:r>
                    </w:p>
                    <w:p w:rsidR="008220AC" w:rsidRDefault="008220AC" w:rsidP="00603364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</w:p>
                    <w:p w:rsidR="00603364" w:rsidRPr="00603364" w:rsidRDefault="00603364" w:rsidP="00603364">
                      <w:pPr>
                        <w:pStyle w:val="ListParagraph"/>
                        <w:jc w:val="both"/>
                        <w:rPr>
                          <w:sz w:val="16"/>
                          <w:szCs w:val="24"/>
                        </w:rPr>
                      </w:pPr>
                      <w:r w:rsidRPr="00BD45F8">
                        <w:rPr>
                          <w:szCs w:val="24"/>
                        </w:rPr>
                        <w:t xml:space="preserve">                                                                     </w:t>
                      </w:r>
                      <w:r>
                        <w:rPr>
                          <w:szCs w:val="24"/>
                        </w:rPr>
                        <w:t xml:space="preserve">                     </w:t>
                      </w:r>
                      <w:r w:rsidRPr="00603364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sz w:val="18"/>
                        </w:rPr>
                        <w:t>Worked on microcontrollers, sensors, transducers.</w:t>
                      </w:r>
                    </w:p>
                    <w:p w:rsidR="00603364" w:rsidRPr="00320E4A" w:rsidRDefault="00603364" w:rsidP="00603364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03364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8E7DBF" wp14:editId="5B7AC18E">
                <wp:simplePos x="0" y="0"/>
                <wp:positionH relativeFrom="column">
                  <wp:posOffset>-762000</wp:posOffset>
                </wp:positionH>
                <wp:positionV relativeFrom="paragraph">
                  <wp:posOffset>4320540</wp:posOffset>
                </wp:positionV>
                <wp:extent cx="2377440" cy="1798320"/>
                <wp:effectExtent l="0" t="0" r="0" b="0"/>
                <wp:wrapNone/>
                <wp:docPr id="38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1798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03364" w:rsidRPr="00603364" w:rsidRDefault="00DE0361" w:rsidP="00603364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  <w:r w:rsidRPr="00603364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Design</w:t>
                            </w:r>
                            <w:r w:rsidR="00603364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and fabrication of seed sowing-</w:t>
                            </w:r>
                            <w:proofErr w:type="gramStart"/>
                            <w:r w:rsidRPr="00603364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machine</w:t>
                            </w:r>
                            <w:r w:rsidR="00603364" w:rsidRPr="00603364">
                              <w:rPr>
                                <w:szCs w:val="24"/>
                              </w:rPr>
                              <w:t xml:space="preserve">  </w:t>
                            </w:r>
                            <w:r w:rsidR="00603364" w:rsidRPr="00603364">
                              <w:rPr>
                                <w:sz w:val="14"/>
                                <w:szCs w:val="24"/>
                              </w:rPr>
                              <w:t>(</w:t>
                            </w:r>
                            <w:proofErr w:type="gramEnd"/>
                            <w:r w:rsidR="00603364" w:rsidRPr="00603364">
                              <w:rPr>
                                <w:sz w:val="14"/>
                                <w:szCs w:val="24"/>
                              </w:rPr>
                              <w:t>Diploma project)</w:t>
                            </w:r>
                            <w:r w:rsidR="00603364" w:rsidRPr="00603364">
                              <w:rPr>
                                <w:szCs w:val="24"/>
                              </w:rPr>
                              <w:t xml:space="preserve">                                                                                                           </w:t>
                            </w:r>
                          </w:p>
                          <w:p w:rsidR="00603364" w:rsidRPr="00603364" w:rsidRDefault="00603364" w:rsidP="00603364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sz w:val="18"/>
                              </w:rPr>
                            </w:pPr>
                            <w:r w:rsidRPr="00603364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sz w:val="18"/>
                              </w:rPr>
                              <w:t>Worked on design of mechanism, required for seed sowing with proper distance.</w:t>
                            </w:r>
                          </w:p>
                          <w:p w:rsidR="008220AC" w:rsidRDefault="008220AC" w:rsidP="00603364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</w:p>
                          <w:p w:rsidR="00603364" w:rsidRPr="00320E4A" w:rsidRDefault="00603364" w:rsidP="00603364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579E2" id="_x0000_s1038" type="#_x0000_t202" style="position:absolute;margin-left:-60pt;margin-top:340.2pt;width:187.2pt;height:141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pDzvAIAAMQ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" filled="f" stroked="f">
                <v:textbox>
                  <w:txbxContent>
                    <w:p w:rsidR="00603364" w:rsidRPr="00603364" w:rsidRDefault="00DE0361" w:rsidP="00603364">
                      <w:pPr>
                        <w:jc w:val="both"/>
                        <w:rPr>
                          <w:szCs w:val="24"/>
                        </w:rPr>
                      </w:pPr>
                      <w:r w:rsidRPr="00603364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Design</w:t>
                      </w:r>
                      <w:r w:rsidR="00603364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and fabrication of seed sowing-</w:t>
                      </w:r>
                      <w:proofErr w:type="gramStart"/>
                      <w:r w:rsidRPr="00603364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machine</w:t>
                      </w:r>
                      <w:r w:rsidR="00603364" w:rsidRPr="00603364">
                        <w:rPr>
                          <w:szCs w:val="24"/>
                        </w:rPr>
                        <w:t xml:space="preserve">  </w:t>
                      </w:r>
                      <w:r w:rsidR="00603364" w:rsidRPr="00603364">
                        <w:rPr>
                          <w:sz w:val="14"/>
                          <w:szCs w:val="24"/>
                        </w:rPr>
                        <w:t>(</w:t>
                      </w:r>
                      <w:proofErr w:type="gramEnd"/>
                      <w:r w:rsidR="00603364" w:rsidRPr="00603364">
                        <w:rPr>
                          <w:sz w:val="14"/>
                          <w:szCs w:val="24"/>
                        </w:rPr>
                        <w:t>Diploma project)</w:t>
                      </w:r>
                      <w:r w:rsidR="00603364" w:rsidRPr="00603364">
                        <w:rPr>
                          <w:szCs w:val="24"/>
                        </w:rPr>
                        <w:t xml:space="preserve">                                                                                                           </w:t>
                      </w:r>
                    </w:p>
                    <w:p w:rsidR="00603364" w:rsidRPr="00603364" w:rsidRDefault="00603364" w:rsidP="00603364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sz w:val="18"/>
                        </w:rPr>
                      </w:pPr>
                      <w:r w:rsidRPr="00603364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sz w:val="18"/>
                        </w:rPr>
                        <w:t>Worked on design of mechanism, required for seed sowing with proper distance.</w:t>
                      </w:r>
                    </w:p>
                    <w:p w:rsidR="008220AC" w:rsidRDefault="008220AC" w:rsidP="00603364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</w:p>
                    <w:p w:rsidR="00603364" w:rsidRPr="00320E4A" w:rsidRDefault="00603364" w:rsidP="00603364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03364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605522" wp14:editId="7DAEA615">
                <wp:simplePos x="0" y="0"/>
                <wp:positionH relativeFrom="column">
                  <wp:posOffset>-762000</wp:posOffset>
                </wp:positionH>
                <wp:positionV relativeFrom="paragraph">
                  <wp:posOffset>3840480</wp:posOffset>
                </wp:positionV>
                <wp:extent cx="2353310" cy="647700"/>
                <wp:effectExtent l="0" t="0" r="0" b="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331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03364" w:rsidRDefault="008D7678" w:rsidP="00603364">
                            <w:pPr>
                              <w:spacing w:line="216" w:lineRule="auto"/>
                              <w:rPr>
                                <w:rFonts w:ascii="Arial" w:hAnsi="Arial"/>
                                <w:iCs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8D7678">
                              <w:rPr>
                                <w:rFonts w:ascii="Arial" w:hAnsi="Arial"/>
                                <w:iCs/>
                                <w:color w:val="1B1B1B"/>
                                <w:sz w:val="26"/>
                                <w:szCs w:val="26"/>
                              </w:rPr>
                              <w:t>Production of crude oil from plastic waste</w:t>
                            </w:r>
                            <w:r w:rsidR="00603364">
                              <w:rPr>
                                <w:rFonts w:ascii="Arial" w:hAnsi="Arial"/>
                                <w:iCs/>
                                <w:color w:val="1B1B1B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03364" w:rsidRPr="00603364">
                              <w:rPr>
                                <w:rFonts w:ascii="Times New Roman" w:hAnsi="Times New Roman" w:cs="Times New Roman"/>
                                <w:sz w:val="16"/>
                                <w:szCs w:val="24"/>
                              </w:rPr>
                              <w:t>(Second year mini project)</w:t>
                            </w:r>
                          </w:p>
                          <w:p w:rsidR="00603364" w:rsidRPr="008D7678" w:rsidRDefault="00603364" w:rsidP="008D7678">
                            <w:pPr>
                              <w:spacing w:line="216" w:lineRule="auto"/>
                              <w:jc w:val="right"/>
                              <w:rPr>
                                <w:rFonts w:ascii="Arial" w:hAnsi="Arial"/>
                                <w:iCs/>
                                <w:color w:val="1B1B1B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307DCA" id="Text Box 57" o:spid="_x0000_s1039" type="#_x0000_t202" style="position:absolute;margin-left:-60pt;margin-top:302.4pt;width:185.3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" filled="f" stroked="f">
                <v:textbox>
                  <w:txbxContent>
                    <w:p w:rsidR="00603364" w:rsidRDefault="008D7678" w:rsidP="00603364">
                      <w:pPr>
                        <w:spacing w:line="216" w:lineRule="auto"/>
                        <w:rPr>
                          <w:rFonts w:ascii="Arial" w:hAnsi="Arial"/>
                          <w:iCs/>
                          <w:color w:val="1B1B1B"/>
                          <w:sz w:val="26"/>
                          <w:szCs w:val="26"/>
                        </w:rPr>
                      </w:pPr>
                      <w:r w:rsidRPr="008D7678">
                        <w:rPr>
                          <w:rFonts w:ascii="Arial" w:hAnsi="Arial"/>
                          <w:iCs/>
                          <w:color w:val="1B1B1B"/>
                          <w:sz w:val="26"/>
                          <w:szCs w:val="26"/>
                        </w:rPr>
                        <w:t>Production of crude oil from plastic waste</w:t>
                      </w:r>
                      <w:r w:rsidR="00603364">
                        <w:rPr>
                          <w:rFonts w:ascii="Arial" w:hAnsi="Arial"/>
                          <w:iCs/>
                          <w:color w:val="1B1B1B"/>
                          <w:sz w:val="26"/>
                          <w:szCs w:val="26"/>
                        </w:rPr>
                        <w:t xml:space="preserve"> </w:t>
                      </w:r>
                      <w:r w:rsidR="00603364" w:rsidRPr="00603364">
                        <w:rPr>
                          <w:rFonts w:ascii="Times New Roman" w:hAnsi="Times New Roman" w:cs="Times New Roman"/>
                          <w:sz w:val="16"/>
                          <w:szCs w:val="24"/>
                        </w:rPr>
                        <w:t>(Second year mini project)</w:t>
                      </w:r>
                    </w:p>
                    <w:p w:rsidR="00603364" w:rsidRPr="008D7678" w:rsidRDefault="00603364" w:rsidP="008D7678">
                      <w:pPr>
                        <w:spacing w:line="216" w:lineRule="auto"/>
                        <w:jc w:val="right"/>
                        <w:rPr>
                          <w:rFonts w:ascii="Arial" w:hAnsi="Arial"/>
                          <w:iCs/>
                          <w:color w:val="1B1B1B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0205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0265E54" wp14:editId="4AFD892B">
                <wp:simplePos x="0" y="0"/>
                <wp:positionH relativeFrom="column">
                  <wp:posOffset>-693420</wp:posOffset>
                </wp:positionH>
                <wp:positionV relativeFrom="paragraph">
                  <wp:posOffset>2430780</wp:posOffset>
                </wp:positionV>
                <wp:extent cx="2461260" cy="1318260"/>
                <wp:effectExtent l="0" t="0" r="0" b="0"/>
                <wp:wrapNone/>
                <wp:docPr id="29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1260" cy="1318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0205" w:rsidRDefault="00DE0361" w:rsidP="00CC0205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CC0205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Design and fabrication of root </w:t>
                            </w:r>
                            <w:proofErr w:type="spellStart"/>
                            <w:r w:rsidRPr="00CC0205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vegitable</w:t>
                            </w:r>
                            <w:proofErr w:type="spellEnd"/>
                            <w:r w:rsidRPr="00CC0205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washer</w:t>
                            </w:r>
                            <w:r w:rsidR="00CC0205" w:rsidRPr="00CC0205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CC0205" w:rsidRPr="00CC0205">
                              <w:rPr>
                                <w:sz w:val="16"/>
                                <w:szCs w:val="24"/>
                              </w:rPr>
                              <w:t>(Third year mini project)</w:t>
                            </w:r>
                          </w:p>
                          <w:p w:rsidR="00CC0205" w:rsidRPr="00CC0205" w:rsidRDefault="00CC0205" w:rsidP="00CC0205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CC020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sz w:val="18"/>
                              </w:rPr>
                              <w:t>worked on selection of water circulation and filtration process, selection of proper motion transmission mechanism</w:t>
                            </w:r>
                          </w:p>
                          <w:p w:rsidR="00CC0205" w:rsidRPr="00CC0205" w:rsidRDefault="00CC0205" w:rsidP="00CC0205">
                            <w:pPr>
                              <w:pStyle w:val="ListParagraph"/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A66506" id="_x0000_s1040" type="#_x0000_t202" style="position:absolute;margin-left:-54.6pt;margin-top:191.4pt;width:193.8pt;height:103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" filled="f" stroked="f">
                <v:textbox>
                  <w:txbxContent>
                    <w:p w:rsidR="00CC0205" w:rsidRDefault="00DE0361" w:rsidP="00CC0205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CC0205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Design and fabrication of root </w:t>
                      </w:r>
                      <w:proofErr w:type="spellStart"/>
                      <w:r w:rsidRPr="00CC0205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vegitable</w:t>
                      </w:r>
                      <w:proofErr w:type="spellEnd"/>
                      <w:r w:rsidRPr="00CC0205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washer</w:t>
                      </w:r>
                      <w:r w:rsidR="00CC0205" w:rsidRPr="00CC0205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</w:t>
                      </w:r>
                      <w:r w:rsidR="00CC0205" w:rsidRPr="00CC0205">
                        <w:rPr>
                          <w:sz w:val="16"/>
                          <w:szCs w:val="24"/>
                        </w:rPr>
                        <w:t>(Third year mini project)</w:t>
                      </w:r>
                    </w:p>
                    <w:p w:rsidR="00CC0205" w:rsidRPr="00CC0205" w:rsidRDefault="00CC0205" w:rsidP="00CC0205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CC020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sz w:val="18"/>
                        </w:rPr>
                        <w:t>worked on selection of water circulation and filtration process, selection of p</w:t>
                      </w:r>
                      <w:bookmarkStart w:id="1" w:name="_GoBack"/>
                      <w:r w:rsidRPr="00CC020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sz w:val="18"/>
                        </w:rPr>
                        <w:t>roper motion transmission mechanism</w:t>
                      </w:r>
                    </w:p>
                    <w:bookmarkEnd w:id="1"/>
                    <w:p w:rsidR="00CC0205" w:rsidRPr="00CC0205" w:rsidRDefault="00CC0205" w:rsidP="00CC0205">
                      <w:pPr>
                        <w:pStyle w:val="ListParagraph"/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0205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84097D" wp14:editId="136CFC92">
                <wp:simplePos x="0" y="0"/>
                <wp:positionH relativeFrom="column">
                  <wp:posOffset>-628650</wp:posOffset>
                </wp:positionH>
                <wp:positionV relativeFrom="paragraph">
                  <wp:posOffset>1809750</wp:posOffset>
                </wp:positionV>
                <wp:extent cx="2299970" cy="60960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20E4A" w:rsidRDefault="008220AC" w:rsidP="00320E4A">
                            <w:pPr>
                              <w:spacing w:after="0" w:line="216" w:lineRule="auto"/>
                              <w:jc w:val="right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FEATURED</w:t>
                            </w:r>
                          </w:p>
                          <w:p w:rsidR="008220AC" w:rsidRPr="00320E4A" w:rsidRDefault="008220AC" w:rsidP="00320E4A">
                            <w:pPr>
                              <w:spacing w:after="0" w:line="216" w:lineRule="auto"/>
                              <w:jc w:val="right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C7DBB4" id="Text Box 56" o:spid="_x0000_s1041" type="#_x0000_t202" style="position:absolute;margin-left:-49.5pt;margin-top:142.5pt;width:181.1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3s0ugIAAMI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" filled="f" stroked="f">
                <v:textbox>
                  <w:txbxContent>
                    <w:p w:rsidR="00320E4A" w:rsidRDefault="008220AC" w:rsidP="00320E4A">
                      <w:pPr>
                        <w:spacing w:after="0" w:line="216" w:lineRule="auto"/>
                        <w:jc w:val="right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FEATURED</w:t>
                      </w:r>
                    </w:p>
                    <w:p w:rsidR="008220AC" w:rsidRPr="00320E4A" w:rsidRDefault="008220AC" w:rsidP="00320E4A">
                      <w:pPr>
                        <w:spacing w:after="0" w:line="216" w:lineRule="auto"/>
                        <w:jc w:val="right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7436D7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7221FC4" wp14:editId="53297AEB">
                <wp:simplePos x="0" y="0"/>
                <wp:positionH relativeFrom="column">
                  <wp:posOffset>2033905</wp:posOffset>
                </wp:positionH>
                <wp:positionV relativeFrom="paragraph">
                  <wp:posOffset>3885565</wp:posOffset>
                </wp:positionV>
                <wp:extent cx="4208780" cy="347345"/>
                <wp:effectExtent l="0" t="0" r="0" b="0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47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320E4A" w:rsidRDefault="007436D7" w:rsidP="00CC0205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Work in PPE for 10 months</w:t>
                            </w:r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in </w:t>
                            </w:r>
                            <w:proofErr w:type="spellStart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genral</w:t>
                            </w:r>
                            <w:proofErr w:type="spellEnd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electr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409F3F" id="Text Box 43" o:spid="_x0000_s1042" type="#_x0000_t202" style="position:absolute;margin-left:160.15pt;margin-top:305.95pt;width:331.4pt;height:27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HkguQIAAMM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" filled="f" stroked="f">
                <v:textbox>
                  <w:txbxContent>
                    <w:p w:rsidR="00877E14" w:rsidRPr="00320E4A" w:rsidRDefault="007436D7" w:rsidP="00CC0205">
                      <w:pPr>
                        <w:spacing w:line="240" w:lineRule="auto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Work in PPE for 10 months</w:t>
                      </w:r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in </w:t>
                      </w:r>
                      <w:proofErr w:type="spellStart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genral</w:t>
                      </w:r>
                      <w:proofErr w:type="spellEnd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electric</w:t>
                      </w:r>
                    </w:p>
                  </w:txbxContent>
                </v:textbox>
              </v:shape>
            </w:pict>
          </mc:Fallback>
        </mc:AlternateContent>
      </w:r>
      <w:r w:rsidR="007436D7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95D659B" wp14:editId="0F0FDC27">
                <wp:simplePos x="0" y="0"/>
                <wp:positionH relativeFrom="column">
                  <wp:posOffset>2011045</wp:posOffset>
                </wp:positionH>
                <wp:positionV relativeFrom="paragraph">
                  <wp:posOffset>4408170</wp:posOffset>
                </wp:positionV>
                <wp:extent cx="4208780" cy="417195"/>
                <wp:effectExtent l="0" t="0" r="0" b="190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417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320E4A" w:rsidRDefault="00CC0205" w:rsidP="00CC0205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Has </w:t>
                            </w:r>
                            <w:proofErr w:type="spellStart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done</w:t>
                            </w:r>
                            <w:proofErr w:type="spellEnd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onth</w:t>
                            </w:r>
                            <w:proofErr w:type="spellEnd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internship</w:t>
                            </w:r>
                            <w:proofErr w:type="spellEnd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pan</w:t>
                            </w:r>
                            <w:proofErr w:type="spellEnd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engineering </w:t>
                            </w:r>
                            <w:proofErr w:type="spellStart"/>
                            <w:r w:rsidR="00A333E5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work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449078" id="Text Box 45" o:spid="_x0000_s1043" type="#_x0000_t202" style="position:absolute;margin-left:158.35pt;margin-top:347.1pt;width:331.4pt;height:32.8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" filled="f" stroked="f">
                <v:textbox>
                  <w:txbxContent>
                    <w:p w:rsidR="007C41E6" w:rsidRPr="00320E4A" w:rsidRDefault="00CC0205" w:rsidP="00CC0205">
                      <w:pPr>
                        <w:spacing w:line="240" w:lineRule="auto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Has </w:t>
                      </w:r>
                      <w:proofErr w:type="spellStart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done</w:t>
                      </w:r>
                      <w:proofErr w:type="spellEnd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One </w:t>
                      </w:r>
                      <w:proofErr w:type="spellStart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onth</w:t>
                      </w:r>
                      <w:proofErr w:type="spellEnd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internship</w:t>
                      </w:r>
                      <w:proofErr w:type="spellEnd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n </w:t>
                      </w:r>
                      <w:proofErr w:type="spellStart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pan</w:t>
                      </w:r>
                      <w:proofErr w:type="spellEnd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engineering </w:t>
                      </w:r>
                      <w:proofErr w:type="spellStart"/>
                      <w:r w:rsidR="00A333E5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work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436D7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E7D8CEC" wp14:editId="619421E2">
                <wp:simplePos x="0" y="0"/>
                <wp:positionH relativeFrom="column">
                  <wp:posOffset>1969135</wp:posOffset>
                </wp:positionH>
                <wp:positionV relativeFrom="paragraph">
                  <wp:posOffset>4953000</wp:posOffset>
                </wp:positionV>
                <wp:extent cx="4208780" cy="407035"/>
                <wp:effectExtent l="0" t="0" r="0" b="0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407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320E4A" w:rsidRDefault="00CC0205" w:rsidP="00CC0205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r w:rsidR="00F20939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Has </w:t>
                            </w:r>
                            <w:proofErr w:type="spellStart"/>
                            <w:r w:rsidR="00F20939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done</w:t>
                            </w:r>
                            <w:proofErr w:type="spellEnd"/>
                            <w:r w:rsidR="00F20939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0939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raning</w:t>
                            </w:r>
                            <w:proofErr w:type="spellEnd"/>
                            <w:r w:rsidR="00F20939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="00F20939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Hydrauli</w:t>
                            </w:r>
                            <w:r w:rsidR="0075725D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c</w:t>
                            </w:r>
                            <w:proofErr w:type="spellEnd"/>
                            <w:r w:rsidR="0075725D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75725D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neumatic</w:t>
                            </w:r>
                            <w:proofErr w:type="spellEnd"/>
                            <w:r w:rsidR="0075725D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circui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7D8CEC" id="Text Box 47" o:spid="_x0000_s1047" type="#_x0000_t202" style="position:absolute;margin-left:155.05pt;margin-top:390pt;width:331.4pt;height:32.0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ZJ9uA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" filled="f" stroked="f">
                <v:textbox>
                  <w:txbxContent>
                    <w:p w:rsidR="00A60664" w:rsidRPr="00320E4A" w:rsidRDefault="00CC0205" w:rsidP="00CC0205">
                      <w:pPr>
                        <w:spacing w:line="240" w:lineRule="auto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r w:rsidR="00F20939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Has </w:t>
                      </w:r>
                      <w:proofErr w:type="spellStart"/>
                      <w:r w:rsidR="00F20939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done</w:t>
                      </w:r>
                      <w:proofErr w:type="spellEnd"/>
                      <w:r w:rsidR="00F20939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="00F20939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raning</w:t>
                      </w:r>
                      <w:proofErr w:type="spellEnd"/>
                      <w:r w:rsidR="00F20939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on </w:t>
                      </w:r>
                      <w:proofErr w:type="spellStart"/>
                      <w:r w:rsidR="00F20939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Hydrauli</w:t>
                      </w:r>
                      <w:r w:rsidR="0075725D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c</w:t>
                      </w:r>
                      <w:proofErr w:type="spellEnd"/>
                      <w:r w:rsidR="0075725D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nd </w:t>
                      </w:r>
                      <w:proofErr w:type="spellStart"/>
                      <w:r w:rsidR="0075725D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neumatic</w:t>
                      </w:r>
                      <w:proofErr w:type="spellEnd"/>
                      <w:r w:rsidR="0075725D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circuits</w:t>
                      </w:r>
                    </w:p>
                  </w:txbxContent>
                </v:textbox>
              </v:shape>
            </w:pict>
          </mc:Fallback>
        </mc:AlternateContent>
      </w:r>
      <w:r w:rsidR="001F0115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CFACC6A" wp14:editId="6C80E947">
                <wp:simplePos x="0" y="0"/>
                <wp:positionH relativeFrom="column">
                  <wp:posOffset>1913890</wp:posOffset>
                </wp:positionH>
                <wp:positionV relativeFrom="paragraph">
                  <wp:posOffset>5386070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19881" id="Text Box 48" o:spid="_x0000_s1046" type="#_x0000_t202" style="position:absolute;margin-left:150.7pt;margin-top:424.1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YVy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" filled="f" stroked="f">
                <v:textbox>
                  <w:txbxContent>
                    <w:p w:rsidR="003505B2" w:rsidRPr="00320E4A" w:rsidRDefault="003505B2" w:rsidP="004F5B3B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377AB1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88242DA" wp14:editId="284B7AFD">
                <wp:simplePos x="0" y="0"/>
                <wp:positionH relativeFrom="column">
                  <wp:posOffset>1936750</wp:posOffset>
                </wp:positionH>
                <wp:positionV relativeFrom="paragraph">
                  <wp:posOffset>5873750</wp:posOffset>
                </wp:positionV>
                <wp:extent cx="4343400" cy="2733040"/>
                <wp:effectExtent l="0" t="0" r="0" b="0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2733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6195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12" w:space="0" w:color="auto"/>
                                <w:insideV w:val="single" w:sz="12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975"/>
                              <w:gridCol w:w="900"/>
                              <w:gridCol w:w="2340"/>
                              <w:gridCol w:w="1067"/>
                              <w:gridCol w:w="913"/>
                            </w:tblGrid>
                            <w:tr w:rsidR="002C2788" w:rsidRPr="002C2788" w:rsidTr="008A2E78">
                              <w:trPr>
                                <w:trHeight w:val="302"/>
                              </w:trPr>
                              <w:tc>
                                <w:tcPr>
                                  <w:tcW w:w="975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Course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Year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Institute</w:t>
                                  </w:r>
                                </w:p>
                              </w:tc>
                              <w:tc>
                                <w:tcPr>
                                  <w:tcW w:w="1067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Board/ University</w:t>
                                  </w:r>
                                </w:p>
                              </w:tc>
                              <w:tc>
                                <w:tcPr>
                                  <w:tcW w:w="913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Percentage /CPI</w:t>
                                  </w:r>
                                </w:p>
                              </w:tc>
                            </w:tr>
                            <w:tr w:rsidR="002C2788" w:rsidRPr="002C2788" w:rsidTr="008A2E78">
                              <w:trPr>
                                <w:trHeight w:val="302"/>
                              </w:trPr>
                              <w:tc>
                                <w:tcPr>
                                  <w:tcW w:w="975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B-TECH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2018-21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Rajarambapu institute of technology, rajaramnagar, Sakharale islampur</w:t>
                                  </w:r>
                                </w:p>
                              </w:tc>
                              <w:tc>
                                <w:tcPr>
                                  <w:tcW w:w="1067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Shivaji university,</w:t>
                                  </w:r>
                                </w:p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Kolhapur</w:t>
                                  </w:r>
                                </w:p>
                              </w:tc>
                              <w:tc>
                                <w:tcPr>
                                  <w:tcW w:w="913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pursuing</w:t>
                                  </w:r>
                                </w:p>
                                <w:p w:rsidR="0075725D" w:rsidRPr="002C2788" w:rsidRDefault="006B048E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(CPI up to last year 7.5</w:t>
                                  </w:r>
                                  <w:r w:rsidR="0075725D" w:rsidRPr="002C2788">
                                    <w:rPr>
                                      <w:rFonts w:ascii="Arial" w:hAnsi="Arial" w:cs="Arial"/>
                                      <w:bCs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2C2788" w:rsidRPr="002C2788" w:rsidTr="008A2E78">
                              <w:trPr>
                                <w:trHeight w:val="459"/>
                              </w:trPr>
                              <w:tc>
                                <w:tcPr>
                                  <w:tcW w:w="975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tabs>
                                      <w:tab w:val="clear" w:pos="180"/>
                                      <w:tab w:val="left" w:pos="270"/>
                                      <w:tab w:val="left" w:pos="435"/>
                                    </w:tabs>
                                    <w:ind w:right="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Diploma-Mechanical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2014-17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Government Women residence                                        polytechnic, Tasgaon</w:t>
                                  </w:r>
                                </w:p>
                              </w:tc>
                              <w:tc>
                                <w:tcPr>
                                  <w:tcW w:w="1067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M.S.B.T.E.</w:t>
                                  </w:r>
                                </w:p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Mumbai</w:t>
                                  </w:r>
                                </w:p>
                              </w:tc>
                              <w:tc>
                                <w:tcPr>
                                  <w:tcW w:w="913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ind w:left="0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86.12</w:t>
                                  </w:r>
                                </w:p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</w:p>
                              </w:tc>
                            </w:tr>
                            <w:tr w:rsidR="002C2788" w:rsidRPr="002C2788" w:rsidTr="008A2E78">
                              <w:trPr>
                                <w:trHeight w:val="393"/>
                              </w:trPr>
                              <w:tc>
                                <w:tcPr>
                                  <w:tcW w:w="975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tabs>
                                      <w:tab w:val="clear" w:pos="180"/>
                                      <w:tab w:val="left" w:pos="270"/>
                                      <w:tab w:val="left" w:pos="435"/>
                                    </w:tabs>
                                    <w:ind w:right="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S.S.C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2013-14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tabs>
                                      <w:tab w:val="left" w:pos="402"/>
                                    </w:tabs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Vidyaniketan Tasgaon</w:t>
                                  </w:r>
                                </w:p>
                              </w:tc>
                              <w:tc>
                                <w:tcPr>
                                  <w:tcW w:w="1067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Maharashtra State Board,</w:t>
                                  </w:r>
                                </w:p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Kolhapur</w:t>
                                  </w:r>
                                </w:p>
                              </w:tc>
                              <w:tc>
                                <w:tcPr>
                                  <w:tcW w:w="913" w:type="dxa"/>
                                  <w:vAlign w:val="center"/>
                                </w:tcPr>
                                <w:p w:rsidR="0075725D" w:rsidRPr="002C2788" w:rsidRDefault="0075725D" w:rsidP="00760517">
                                  <w:pPr>
                                    <w:pStyle w:val="CompanyInf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</w:pPr>
                                  <w:r w:rsidRPr="002C2788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eastAsia="en-US" w:bidi="ar-SA"/>
                                    </w:rPr>
                                    <w:t>80.60</w:t>
                                  </w:r>
                                </w:p>
                              </w:tc>
                            </w:tr>
                          </w:tbl>
                          <w:p w:rsidR="003505B2" w:rsidRPr="002C2788" w:rsidRDefault="003505B2" w:rsidP="003505B2">
                            <w:pPr>
                              <w:rPr>
                                <w:rFonts w:ascii="Arial" w:hAnsi="Arial"/>
                                <w:color w:val="1B1B1B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8242DA" id="_x0000_t202" coordsize="21600,21600" o:spt="202" path="m,l,21600r21600,l21600,xe">
                <v:stroke joinstyle="miter"/>
                <v:path gradientshapeok="t" o:connecttype="rect"/>
              </v:shapetype>
              <v:shape id="Text Box 49" o:spid="_x0000_s1049" type="#_x0000_t202" style="position:absolute;margin-left:152.5pt;margin-top:462.5pt;width:342pt;height:215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" filled="f" stroked="f">
                <v:textbox>
                  <w:txbxContent>
                    <w:tbl>
                      <w:tblPr>
                        <w:tblW w:w="6195" w:type="dxa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12" w:space="0" w:color="auto"/>
                          <w:insideV w:val="single" w:sz="12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975"/>
                        <w:gridCol w:w="900"/>
                        <w:gridCol w:w="2340"/>
                        <w:gridCol w:w="1067"/>
                        <w:gridCol w:w="913"/>
                      </w:tblGrid>
                      <w:tr w:rsidR="002C2788" w:rsidRPr="002C2788" w:rsidTr="008A2E78">
                        <w:trPr>
                          <w:trHeight w:val="302"/>
                        </w:trPr>
                        <w:tc>
                          <w:tcPr>
                            <w:tcW w:w="975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Course</w:t>
                            </w: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Year</w:t>
                            </w:r>
                          </w:p>
                        </w:tc>
                        <w:tc>
                          <w:tcPr>
                            <w:tcW w:w="2340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Institute</w:t>
                            </w:r>
                          </w:p>
                        </w:tc>
                        <w:tc>
                          <w:tcPr>
                            <w:tcW w:w="1067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Board/ University</w:t>
                            </w:r>
                          </w:p>
                        </w:tc>
                        <w:tc>
                          <w:tcPr>
                            <w:tcW w:w="913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Percentage /CPI</w:t>
                            </w:r>
                          </w:p>
                        </w:tc>
                      </w:tr>
                      <w:tr w:rsidR="002C2788" w:rsidRPr="002C2788" w:rsidTr="008A2E78">
                        <w:trPr>
                          <w:trHeight w:val="302"/>
                        </w:trPr>
                        <w:tc>
                          <w:tcPr>
                            <w:tcW w:w="975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B-TECH</w:t>
                            </w: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2018-21</w:t>
                            </w:r>
                          </w:p>
                        </w:tc>
                        <w:tc>
                          <w:tcPr>
                            <w:tcW w:w="2340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Rajarambapu institute of technology, rajaramnagar, Sakharale islampur</w:t>
                            </w:r>
                          </w:p>
                        </w:tc>
                        <w:tc>
                          <w:tcPr>
                            <w:tcW w:w="1067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Shivaji university,</w:t>
                            </w:r>
                          </w:p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Kolhapur</w:t>
                            </w:r>
                          </w:p>
                        </w:tc>
                        <w:tc>
                          <w:tcPr>
                            <w:tcW w:w="913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pursuing</w:t>
                            </w:r>
                          </w:p>
                          <w:p w:rsidR="0075725D" w:rsidRPr="002C2788" w:rsidRDefault="006B048E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(CPI up to last year 7.5</w:t>
                            </w:r>
                            <w:r w:rsidR="0075725D" w:rsidRPr="002C2788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  <w:lang w:eastAsia="en-US" w:bidi="ar-SA"/>
                              </w:rPr>
                              <w:t>)</w:t>
                            </w:r>
                          </w:p>
                        </w:tc>
                      </w:tr>
                      <w:tr w:rsidR="002C2788" w:rsidRPr="002C2788" w:rsidTr="008A2E78">
                        <w:trPr>
                          <w:trHeight w:val="459"/>
                        </w:trPr>
                        <w:tc>
                          <w:tcPr>
                            <w:tcW w:w="975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tabs>
                                <w:tab w:val="clear" w:pos="180"/>
                                <w:tab w:val="left" w:pos="270"/>
                                <w:tab w:val="left" w:pos="435"/>
                              </w:tabs>
                              <w:ind w:right="0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Diploma-Mechanical</w:t>
                            </w: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2014-17</w:t>
                            </w:r>
                          </w:p>
                        </w:tc>
                        <w:tc>
                          <w:tcPr>
                            <w:tcW w:w="2340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Government Women residence                                        polytechnic, Tasgaon</w:t>
                            </w:r>
                          </w:p>
                        </w:tc>
                        <w:tc>
                          <w:tcPr>
                            <w:tcW w:w="1067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M.S.B.T.E.</w:t>
                            </w:r>
                          </w:p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Mumbai</w:t>
                            </w:r>
                          </w:p>
                        </w:tc>
                        <w:tc>
                          <w:tcPr>
                            <w:tcW w:w="913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ind w:left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86.12</w:t>
                            </w:r>
                          </w:p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</w:p>
                        </w:tc>
                      </w:tr>
                      <w:tr w:rsidR="002C2788" w:rsidRPr="002C2788" w:rsidTr="008A2E78">
                        <w:trPr>
                          <w:trHeight w:val="393"/>
                        </w:trPr>
                        <w:tc>
                          <w:tcPr>
                            <w:tcW w:w="975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tabs>
                                <w:tab w:val="clear" w:pos="180"/>
                                <w:tab w:val="left" w:pos="270"/>
                                <w:tab w:val="left" w:pos="435"/>
                              </w:tabs>
                              <w:ind w:right="0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S.S.C</w:t>
                            </w: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2013-14</w:t>
                            </w:r>
                          </w:p>
                        </w:tc>
                        <w:tc>
                          <w:tcPr>
                            <w:tcW w:w="2340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tabs>
                                <w:tab w:val="left" w:pos="402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Vidyaniketan Tasgaon</w:t>
                            </w:r>
                          </w:p>
                        </w:tc>
                        <w:tc>
                          <w:tcPr>
                            <w:tcW w:w="1067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Maharashtra State Board,</w:t>
                            </w:r>
                          </w:p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Kolhapur</w:t>
                            </w:r>
                          </w:p>
                        </w:tc>
                        <w:tc>
                          <w:tcPr>
                            <w:tcW w:w="913" w:type="dxa"/>
                            <w:vAlign w:val="center"/>
                          </w:tcPr>
                          <w:p w:rsidR="0075725D" w:rsidRPr="002C2788" w:rsidRDefault="0075725D" w:rsidP="00760517">
                            <w:pPr>
                              <w:pStyle w:val="CompanyInfo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eastAsia="en-US" w:bidi="ar-SA"/>
                              </w:rPr>
                            </w:pPr>
                            <w:r w:rsidRPr="002C2788">
                              <w:rPr>
                                <w:rFonts w:ascii="Arial" w:hAnsi="Arial" w:cs="Arial"/>
                                <w:sz w:val="20"/>
                                <w:szCs w:val="20"/>
                                <w:lang w:eastAsia="en-US" w:bidi="ar-SA"/>
                              </w:rPr>
                              <w:t>80.60</w:t>
                            </w:r>
                          </w:p>
                        </w:tc>
                      </w:tr>
                    </w:tbl>
                    <w:p w:rsidR="003505B2" w:rsidRPr="002C2788" w:rsidRDefault="003505B2" w:rsidP="003505B2">
                      <w:pPr>
                        <w:rPr>
                          <w:rFonts w:ascii="Arial" w:hAnsi="Arial"/>
                          <w:color w:val="1B1B1B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220AC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45086" behindDoc="0" locked="0" layoutInCell="1" allowOverlap="1" wp14:anchorId="72BA14EC" wp14:editId="67C199D8">
                <wp:simplePos x="0" y="0"/>
                <wp:positionH relativeFrom="column">
                  <wp:posOffset>819150</wp:posOffset>
                </wp:positionH>
                <wp:positionV relativeFrom="paragraph">
                  <wp:posOffset>1477010</wp:posOffset>
                </wp:positionV>
                <wp:extent cx="5810250" cy="766699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0" cy="7666990"/>
                        </a:xfrm>
                        <a:prstGeom prst="rect">
                          <a:avLst/>
                        </a:prstGeom>
                        <a:solidFill>
                          <a:srgbClr val="2828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FE369D" id="Rectangle 7" o:spid="_x0000_s1026" style="position:absolute;margin-left:64.5pt;margin-top:116.3pt;width:457.5pt;height:603.7pt;z-index:2516450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" fillcolor="#282827" stroked="f" strokeweight="1pt"/>
            </w:pict>
          </mc:Fallback>
        </mc:AlternateContent>
      </w:r>
      <w:r w:rsidR="00320E4A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4BCCB7A" wp14:editId="49D6C9EE">
                <wp:simplePos x="0" y="0"/>
                <wp:positionH relativeFrom="column">
                  <wp:posOffset>1991995</wp:posOffset>
                </wp:positionH>
                <wp:positionV relativeFrom="paragraph">
                  <wp:posOffset>7772400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3505B2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BCCB7A" id="Text Box 52" o:spid="_x0000_s1050" type="#_x0000_t202" style="position:absolute;margin-left:156.85pt;margin-top:612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+VBuA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" filled="f" stroked="f">
                <v:textbox>
                  <w:txbxContent>
                    <w:p w:rsidR="003505B2" w:rsidRPr="00320E4A" w:rsidRDefault="003505B2" w:rsidP="003505B2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7066D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00D9BA8" wp14:editId="351960F6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2828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901F4F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" fillcolor="#282827" stroked="f" strokeweight="1pt">
                <w10:wrap anchory="margin"/>
              </v:rect>
            </w:pict>
          </mc:Fallback>
        </mc:AlternateContent>
      </w:r>
      <w:r w:rsidR="00182765" w:rsidRPr="00320E4A">
        <w:rPr>
          <w:noProof/>
          <w:color w:val="1B1B1B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FAD567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98984E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" fillcolor="#fad567" stroked="f"/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 Light">
    <w:altName w:val="Arial"/>
    <w:charset w:val="00"/>
    <w:family w:val="swiss"/>
    <w:pitch w:val="variable"/>
    <w:sig w:usb0="00000001" w:usb1="4000205B" w:usb2="00000028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B2CF8"/>
    <w:multiLevelType w:val="hybridMultilevel"/>
    <w:tmpl w:val="A01280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C336E"/>
    <w:multiLevelType w:val="hybridMultilevel"/>
    <w:tmpl w:val="71FA0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27DE4"/>
    <w:multiLevelType w:val="hybridMultilevel"/>
    <w:tmpl w:val="C56C65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qwUA/K5vOC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1895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0115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396E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36D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788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0E4A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77AB1"/>
    <w:rsid w:val="00380438"/>
    <w:rsid w:val="00380D6F"/>
    <w:rsid w:val="00381E1E"/>
    <w:rsid w:val="003827DF"/>
    <w:rsid w:val="00385546"/>
    <w:rsid w:val="00385D14"/>
    <w:rsid w:val="00386C36"/>
    <w:rsid w:val="00386F0A"/>
    <w:rsid w:val="00387A9F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03AA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3364"/>
    <w:rsid w:val="00604277"/>
    <w:rsid w:val="00610F96"/>
    <w:rsid w:val="00621493"/>
    <w:rsid w:val="00623B28"/>
    <w:rsid w:val="00631A57"/>
    <w:rsid w:val="006345F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048E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451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436D7"/>
    <w:rsid w:val="00755B57"/>
    <w:rsid w:val="00757023"/>
    <w:rsid w:val="0075725D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0AC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2E78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678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1565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35FC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5A6D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3E5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AA9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5FD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205"/>
    <w:rsid w:val="00CC08BD"/>
    <w:rsid w:val="00CC168A"/>
    <w:rsid w:val="00CC1C98"/>
    <w:rsid w:val="00CC2262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361"/>
    <w:rsid w:val="00DE050A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0939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D2B89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4:docId w14:val="696A60A4"/>
  <w15:docId w15:val="{300324D3-967E-425E-BC9D-A4481377F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6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678"/>
    <w:rPr>
      <w:rFonts w:ascii="Tahoma" w:hAnsi="Tahoma" w:cs="Tahoma"/>
      <w:sz w:val="16"/>
      <w:szCs w:val="16"/>
      <w:lang w:val="en-US" w:eastAsia="en-US"/>
    </w:rPr>
  </w:style>
  <w:style w:type="paragraph" w:customStyle="1" w:styleId="CompanyInfo">
    <w:name w:val="Company Info"/>
    <w:basedOn w:val="PlainText"/>
    <w:qFormat/>
    <w:rsid w:val="0075725D"/>
    <w:pPr>
      <w:tabs>
        <w:tab w:val="left" w:pos="180"/>
        <w:tab w:val="right" w:pos="10170"/>
      </w:tabs>
      <w:spacing w:before="40"/>
      <w:ind w:left="-101" w:right="-58"/>
    </w:pPr>
    <w:rPr>
      <w:rFonts w:ascii="Book Antiqua" w:eastAsia="MS Mincho" w:hAnsi="Book Antiqua" w:cs="Tahoma"/>
      <w:sz w:val="22"/>
      <w:szCs w:val="22"/>
      <w:lang w:eastAsia="x-none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5725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5725D"/>
    <w:rPr>
      <w:rFonts w:ascii="Consolas" w:hAnsi="Consolas"/>
      <w:sz w:val="21"/>
      <w:szCs w:val="21"/>
      <w:lang w:val="en-US" w:eastAsia="en-US"/>
    </w:rPr>
  </w:style>
  <w:style w:type="paragraph" w:styleId="ListParagraph">
    <w:name w:val="List Paragraph"/>
    <w:basedOn w:val="Normal"/>
    <w:uiPriority w:val="34"/>
    <w:qFormat/>
    <w:rsid w:val="00CC02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latabansavade24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atabansavade24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078D0A-F069-430F-A8EF-24FE39239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0wn Inc.</Company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Admin</cp:lastModifiedBy>
  <cp:revision>5</cp:revision>
  <dcterms:created xsi:type="dcterms:W3CDTF">2020-07-29T15:13:00Z</dcterms:created>
  <dcterms:modified xsi:type="dcterms:W3CDTF">2021-01-30T09:32:00Z</dcterms:modified>
</cp:coreProperties>
</file>